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ryna Dotsy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ry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tsy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3 Bloomfield Court Vernon Hills, IL, USA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odotsya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646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tsia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